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smin estival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yl acetate, geraniol; (2E)-3,7-dimethylocta-2,6-dien-1-ol, pentadecan-15-olide, CINNAMAL, EUGENOL, linalo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5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8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dew. Narcissus.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smin estiva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smin estiva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 ; cinnamaldehyde ; 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yl acetate, geraniol; (2E)-3,7-dimethylocta-2,6-dien-1-ol, pentadecan-15-olide, CINNAMAL, EUGENOL, linalo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smin estiva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smin estiva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48F8C05-B16A-4E5A-80BE-7E295CF6F864}"/>
</file>

<file path=customXml/itemProps3.xml><?xml version="1.0" encoding="utf-8"?>
<ds:datastoreItem xmlns:ds="http://schemas.openxmlformats.org/officeDocument/2006/customXml" ds:itemID="{1222FF5C-4895-4EEE-9648-85517F7E9CA1}"/>
</file>

<file path=customXml/itemProps4.xml><?xml version="1.0" encoding="utf-8"?>
<ds:datastoreItem xmlns:ds="http://schemas.openxmlformats.org/officeDocument/2006/customXml" ds:itemID="{C516A5B7-29CD-4734-B4D8-488DD0E8A71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